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D767BD" w14:textId="66DAEE5D" w:rsidR="00FD32C0" w:rsidRDefault="00882275" w:rsidP="00674BF5">
      <w:r>
        <w:rPr>
          <w:noProof/>
        </w:rPr>
        <w:drawing>
          <wp:inline distT="0" distB="0" distL="0" distR="0" wp14:anchorId="33A8357E" wp14:editId="76368E2B">
            <wp:extent cx="5267325" cy="7019925"/>
            <wp:effectExtent l="0" t="0" r="9525" b="9525"/>
            <wp:docPr id="3" name="图片 3" descr="C:\Users\ADMINI~1\AppData\Local\Temp\WeChat Files\f8e9ce3a72c7115e1759de2490714f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~1\AppData\Local\Temp\WeChat Files\f8e9ce3a72c7115e1759de2490714f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701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28700E5" wp14:editId="00BF8AFB">
            <wp:extent cx="5267325" cy="7019925"/>
            <wp:effectExtent l="0" t="0" r="9525" b="9525"/>
            <wp:docPr id="4" name="图片 4" descr="C:\Users\ADMINI~1\AppData\Local\Temp\WeChat Files\46af4d196448b21bf41f198beef336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~1\AppData\Local\Temp\WeChat Files\46af4d196448b21bf41f198beef336c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701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87531" w14:textId="77F74A7C" w:rsidR="00674BF5" w:rsidRPr="00674BF5" w:rsidRDefault="00674BF5" w:rsidP="00674BF5">
      <w:bookmarkStart w:id="0" w:name="_GoBack"/>
      <w:bookmarkEnd w:id="0"/>
    </w:p>
    <w:sectPr w:rsidR="00674BF5" w:rsidRPr="00674B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9100F4" w14:textId="77777777" w:rsidR="00F2122B" w:rsidRDefault="00F2122B" w:rsidP="00A00D74">
      <w:r>
        <w:separator/>
      </w:r>
    </w:p>
  </w:endnote>
  <w:endnote w:type="continuationSeparator" w:id="0">
    <w:p w14:paraId="796AE29D" w14:textId="77777777" w:rsidR="00F2122B" w:rsidRDefault="00F2122B" w:rsidP="00A00D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21FA4A" w14:textId="77777777" w:rsidR="00F2122B" w:rsidRDefault="00F2122B" w:rsidP="00A00D74">
      <w:r>
        <w:separator/>
      </w:r>
    </w:p>
  </w:footnote>
  <w:footnote w:type="continuationSeparator" w:id="0">
    <w:p w14:paraId="3E0DE3A9" w14:textId="77777777" w:rsidR="00F2122B" w:rsidRDefault="00F2122B" w:rsidP="00A00D7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yNLE0MzIwNTE3tDRT0lEKTi0uzszPAykwrQUAGD/HCywAAAA="/>
  </w:docVars>
  <w:rsids>
    <w:rsidRoot w:val="00847406"/>
    <w:rsid w:val="00020CD1"/>
    <w:rsid w:val="0006476F"/>
    <w:rsid w:val="000A57BF"/>
    <w:rsid w:val="00116506"/>
    <w:rsid w:val="00154156"/>
    <w:rsid w:val="00184642"/>
    <w:rsid w:val="001D7A9E"/>
    <w:rsid w:val="00205C76"/>
    <w:rsid w:val="00271C79"/>
    <w:rsid w:val="002C0B8B"/>
    <w:rsid w:val="003976A3"/>
    <w:rsid w:val="00411A44"/>
    <w:rsid w:val="004928B4"/>
    <w:rsid w:val="00492DD8"/>
    <w:rsid w:val="00522F83"/>
    <w:rsid w:val="005450D7"/>
    <w:rsid w:val="005A39D0"/>
    <w:rsid w:val="005C5A1E"/>
    <w:rsid w:val="005E4700"/>
    <w:rsid w:val="00647B3E"/>
    <w:rsid w:val="00656BB2"/>
    <w:rsid w:val="006626DD"/>
    <w:rsid w:val="00674BF5"/>
    <w:rsid w:val="006855D6"/>
    <w:rsid w:val="006A570B"/>
    <w:rsid w:val="006C0EDD"/>
    <w:rsid w:val="006D5780"/>
    <w:rsid w:val="007D0C1C"/>
    <w:rsid w:val="0084001D"/>
    <w:rsid w:val="008423AC"/>
    <w:rsid w:val="00847406"/>
    <w:rsid w:val="00882275"/>
    <w:rsid w:val="008877B2"/>
    <w:rsid w:val="0089008E"/>
    <w:rsid w:val="0094375D"/>
    <w:rsid w:val="00974413"/>
    <w:rsid w:val="00983EED"/>
    <w:rsid w:val="009C5456"/>
    <w:rsid w:val="00A00D74"/>
    <w:rsid w:val="00A134B2"/>
    <w:rsid w:val="00A932FA"/>
    <w:rsid w:val="00AB14FE"/>
    <w:rsid w:val="00AE0D61"/>
    <w:rsid w:val="00AE4F96"/>
    <w:rsid w:val="00B00B70"/>
    <w:rsid w:val="00B52683"/>
    <w:rsid w:val="00B73F25"/>
    <w:rsid w:val="00BD34FF"/>
    <w:rsid w:val="00C120BF"/>
    <w:rsid w:val="00D15A6C"/>
    <w:rsid w:val="00D41742"/>
    <w:rsid w:val="00D46E9F"/>
    <w:rsid w:val="00D5639A"/>
    <w:rsid w:val="00DA3EA6"/>
    <w:rsid w:val="00DA76D5"/>
    <w:rsid w:val="00DF1FD0"/>
    <w:rsid w:val="00E24DDB"/>
    <w:rsid w:val="00EA2C13"/>
    <w:rsid w:val="00ED5E18"/>
    <w:rsid w:val="00EE5248"/>
    <w:rsid w:val="00F15438"/>
    <w:rsid w:val="00F2122B"/>
    <w:rsid w:val="00F25B97"/>
    <w:rsid w:val="00F45713"/>
    <w:rsid w:val="00F97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55D2F0"/>
  <w15:docId w15:val="{4FB4EE65-1C32-4F52-AA8A-EF0CD5F19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00D74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00D7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00D7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00D74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00D74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411A44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411A44"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823E0D-BD5E-4B56-9536-E79564DDB3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2</Pages>
  <Words>0</Words>
  <Characters>3</Characters>
  <Application>Microsoft Office Word</Application>
  <DocSecurity>0</DocSecurity>
  <Lines>1</Lines>
  <Paragraphs>1</Paragraphs>
  <ScaleCrop>false</ScaleCrop>
  <Company>沈阳农业大学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马娟</cp:lastModifiedBy>
  <cp:revision>244</cp:revision>
  <dcterms:created xsi:type="dcterms:W3CDTF">2020-11-06T00:59:00Z</dcterms:created>
  <dcterms:modified xsi:type="dcterms:W3CDTF">2020-12-09T07:06:00Z</dcterms:modified>
</cp:coreProperties>
</file>